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73"/>
        <w:gridCol w:w="6862"/>
      </w:tblGrid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rPr>
                <w:b/>
              </w:rPr>
            </w:pPr>
            <w:r w:rsidRPr="00FC1D40">
              <w:rPr>
                <w:b/>
              </w:rPr>
              <w:t>ОСНОВЫ ЭКОНОМИКИ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бакалавр богословия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очная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2017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E20D81" w:rsidRPr="00576F44" w:rsidRDefault="00E20D81" w:rsidP="00884F58">
            <w:pPr>
              <w:jc w:val="both"/>
            </w:pPr>
            <w:r w:rsidRPr="00FC1D40">
              <w:t xml:space="preserve">Целью освоения </w:t>
            </w:r>
            <w:r w:rsidRPr="00FC1D40">
              <w:rPr>
                <w:spacing w:val="-3"/>
              </w:rPr>
              <w:t>дисциплин</w:t>
            </w:r>
            <w:r w:rsidRPr="00FC1D40">
              <w:t>ы 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 и преподавательской деятельности в учебных учреждениях.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jc w:val="both"/>
            </w:pPr>
            <w:r w:rsidRPr="00615790">
              <w:t>Вариативная часть, дисциплины по выбору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E20D81" w:rsidRPr="00E20D81" w:rsidRDefault="00E20D81" w:rsidP="00884F58">
            <w:pPr>
              <w:jc w:val="both"/>
            </w:pPr>
            <w:r w:rsidRPr="00FC1D40">
              <w:t>ОК-3: способность использовать основы экономических знаний в различных сферах жизнедеятельности.</w:t>
            </w:r>
          </w:p>
        </w:tc>
      </w:tr>
      <w:tr w:rsidR="00E20D81" w:rsidRPr="00615790" w:rsidTr="00884F58"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E20D81" w:rsidRPr="00615790" w:rsidRDefault="00E20D81" w:rsidP="00884F58">
            <w:pPr>
              <w:widowControl w:val="0"/>
              <w:rPr>
                <w:i/>
              </w:rPr>
            </w:pPr>
            <w:r w:rsidRPr="00FC1D40">
              <w:rPr>
                <w:rStyle w:val="af1"/>
                <w:rFonts w:eastAsiaTheme="majorEastAsia"/>
              </w:rPr>
              <w:t xml:space="preserve">Захаров </w:t>
            </w:r>
            <w:proofErr w:type="spellStart"/>
            <w:r w:rsidRPr="00FC1D40">
              <w:rPr>
                <w:rStyle w:val="af1"/>
                <w:rFonts w:eastAsiaTheme="majorEastAsia"/>
              </w:rPr>
              <w:t>Г.Е</w:t>
            </w:r>
            <w:proofErr w:type="spellEnd"/>
            <w:r w:rsidRPr="00FC1D40">
              <w:rPr>
                <w:rStyle w:val="af1"/>
                <w:rFonts w:eastAsiaTheme="majorEastAsia"/>
              </w:rPr>
              <w:t>.</w:t>
            </w:r>
          </w:p>
        </w:tc>
      </w:tr>
    </w:tbl>
    <w:p w:rsidR="00E20D81" w:rsidRPr="00615790" w:rsidRDefault="00E20D81" w:rsidP="00E20D81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E20D81" w:rsidRPr="00615790" w:rsidTr="00884F58">
        <w:trPr>
          <w:trHeight w:val="347"/>
        </w:trPr>
        <w:tc>
          <w:tcPr>
            <w:tcW w:w="786" w:type="pct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E20D81" w:rsidRPr="00615790" w:rsidRDefault="00E20D81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E20D81" w:rsidRPr="00615790" w:rsidTr="00884F58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0D81" w:rsidRPr="00FC1D40" w:rsidRDefault="00E20D81" w:rsidP="00884F58">
            <w:r w:rsidRPr="00FC1D40">
              <w:t>5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0D81" w:rsidRPr="00FC1D40" w:rsidRDefault="00E20D81" w:rsidP="00884F58"/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0D81" w:rsidRPr="00FC1D40" w:rsidRDefault="00E20D81" w:rsidP="00884F58">
            <w:pPr>
              <w:rPr>
                <w:color w:val="000000"/>
              </w:rPr>
            </w:pPr>
            <w:r w:rsidRPr="00FC1D40">
              <w:rPr>
                <w:color w:val="000000"/>
              </w:rPr>
              <w:t>30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0D81" w:rsidRPr="00FC1D40" w:rsidRDefault="00E20D81" w:rsidP="00884F58">
            <w:pPr>
              <w:rPr>
                <w:color w:val="000000"/>
              </w:rPr>
            </w:pPr>
            <w:r w:rsidRPr="00FC1D40">
              <w:rPr>
                <w:color w:val="000000"/>
              </w:rPr>
              <w:t>42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0D81" w:rsidRPr="00FC1D40" w:rsidRDefault="00E20D81" w:rsidP="00884F58"/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0D81" w:rsidRPr="00FC1D40" w:rsidRDefault="00E20D81" w:rsidP="00884F58">
            <w:r>
              <w:t>Зачет.</w:t>
            </w:r>
          </w:p>
        </w:tc>
      </w:tr>
      <w:bookmarkEnd w:id="4"/>
      <w:bookmarkEnd w:id="5"/>
      <w:bookmarkEnd w:id="6"/>
    </w:tbl>
    <w:p w:rsidR="00D03703" w:rsidRPr="00E20D81" w:rsidRDefault="00D03703" w:rsidP="00E20D81"/>
    <w:sectPr w:rsidR="00D03703" w:rsidRPr="00E20D81" w:rsidSect="00C72FF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E20D8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CyNLM0tDQ0MjNT0lEKTi0uzszPAykwqgUAuyOIbi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208EF"/>
    <w:rsid w:val="002E6032"/>
    <w:rsid w:val="00410472"/>
    <w:rsid w:val="00422A2E"/>
    <w:rsid w:val="00425F5B"/>
    <w:rsid w:val="00494E42"/>
    <w:rsid w:val="005A725C"/>
    <w:rsid w:val="005C0E52"/>
    <w:rsid w:val="005C7F98"/>
    <w:rsid w:val="006614BB"/>
    <w:rsid w:val="006712D3"/>
    <w:rsid w:val="00687E71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A0049D"/>
    <w:rsid w:val="00A544EE"/>
    <w:rsid w:val="00A832BC"/>
    <w:rsid w:val="00AF6360"/>
    <w:rsid w:val="00B00250"/>
    <w:rsid w:val="00B16CE7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E02686"/>
    <w:rsid w:val="00E20D81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38BBCB-F4F5-422A-A22E-D172D4DBD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8</cp:revision>
  <dcterms:created xsi:type="dcterms:W3CDTF">2017-05-02T15:31:00Z</dcterms:created>
  <dcterms:modified xsi:type="dcterms:W3CDTF">2018-03-22T11:11:00Z</dcterms:modified>
</cp:coreProperties>
</file>